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EFA5C" w14:textId="77777777" w:rsidR="00D66E10" w:rsidRPr="00D66E10" w:rsidRDefault="00D66E10" w:rsidP="00D66E10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66E10">
        <w:rPr>
          <w:rFonts w:ascii="Times New Roman" w:hAnsi="Times New Roman" w:cs="Times New Roman"/>
          <w:b/>
          <w:sz w:val="24"/>
          <w:szCs w:val="24"/>
        </w:rPr>
        <w:t xml:space="preserve">A CULTURA ORGANIZACIONAL EM UMA INSTITUIÇÃO DE ENSINO SUPERIOR PRIVADO, NA PERSPECTIVA DE DIFERENTES </w:t>
      </w:r>
      <w:proofErr w:type="gramStart"/>
      <w:r w:rsidRPr="00D66E10">
        <w:rPr>
          <w:rFonts w:ascii="Times New Roman" w:hAnsi="Times New Roman" w:cs="Times New Roman"/>
          <w:b/>
          <w:sz w:val="24"/>
          <w:szCs w:val="24"/>
        </w:rPr>
        <w:t>PÚBLICOS</w:t>
      </w:r>
      <w:proofErr w:type="gramEnd"/>
    </w:p>
    <w:p w14:paraId="1F900331" w14:textId="473B9690" w:rsidR="00D66E10" w:rsidRPr="00D66E10" w:rsidRDefault="00D66E10" w:rsidP="006C5F6A">
      <w:pPr>
        <w:pStyle w:val="SemEspaamen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66E10">
        <w:rPr>
          <w:rFonts w:ascii="Times New Roman" w:hAnsi="Times New Roman" w:cs="Times New Roman"/>
          <w:b/>
          <w:sz w:val="24"/>
          <w:szCs w:val="24"/>
          <w:lang w:val="en-US"/>
        </w:rPr>
        <w:t>THE ORGANIZATIONAL CULTURE IN A PRIVATE HIGHER EDUCATION INSTITUTION IN THE PERSPECTIVE OF DIFFERENT PUBLIC</w:t>
      </w:r>
    </w:p>
    <w:p w14:paraId="540BE1A9" w14:textId="77777777" w:rsidR="00D66E10" w:rsidRPr="006C5F6A" w:rsidRDefault="00D66E10" w:rsidP="006C5F6A">
      <w:pPr>
        <w:pStyle w:val="SemEspaamen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B676C44" w14:textId="77777777" w:rsidR="00D66E10" w:rsidRPr="006C5F6A" w:rsidRDefault="00D66E10" w:rsidP="006C5F6A">
      <w:p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6C5F6A">
        <w:rPr>
          <w:rFonts w:ascii="Times New Roman" w:hAnsi="Times New Roman" w:cs="Times New Roman"/>
          <w:b/>
          <w:color w:val="222222"/>
          <w:sz w:val="24"/>
          <w:szCs w:val="24"/>
          <w:lang w:val="es-ES"/>
        </w:rPr>
        <w:t>LA CULTURA ORGANIZACIONAL EN UNA INSTITUCIÓN DE EDUCACIÓN SUPERIOR PRIVADO EN LA</w:t>
      </w:r>
      <w:r w:rsidRPr="006C5F6A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Pr="006C5F6A">
        <w:rPr>
          <w:rFonts w:ascii="Times New Roman" w:hAnsi="Times New Roman" w:cs="Times New Roman"/>
          <w:b/>
          <w:color w:val="222222"/>
          <w:sz w:val="24"/>
          <w:szCs w:val="24"/>
          <w:lang w:val="es-ES"/>
        </w:rPr>
        <w:t>PERSPECTIVA DIFERENTE PÚBLICOS</w:t>
      </w:r>
    </w:p>
    <w:p w14:paraId="79B16C87" w14:textId="77777777" w:rsidR="00D66E10" w:rsidRPr="006C5F6A" w:rsidRDefault="00D66E10" w:rsidP="00D66E10">
      <w:pPr>
        <w:rPr>
          <w:rFonts w:ascii="Arial" w:hAnsi="Arial" w:cs="Arial"/>
          <w:color w:val="222222"/>
          <w:sz w:val="24"/>
          <w:szCs w:val="24"/>
        </w:rPr>
      </w:pPr>
    </w:p>
    <w:p w14:paraId="269D72C0" w14:textId="77777777" w:rsidR="00D66E10" w:rsidRPr="006C5F6A" w:rsidRDefault="00D66E1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 xml:space="preserve">Magela Duarte Just – mestranda </w:t>
      </w:r>
    </w:p>
    <w:p w14:paraId="01480566" w14:textId="55C5644A" w:rsidR="00D66E10" w:rsidRPr="006C5F6A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proofErr w:type="spellStart"/>
      <w:r w:rsidRPr="006C5F6A">
        <w:rPr>
          <w:rFonts w:ascii="Times New Roman" w:hAnsi="Times New Roman" w:cs="Times New Roman"/>
        </w:rPr>
        <w:t>Email</w:t>
      </w:r>
      <w:proofErr w:type="spellEnd"/>
      <w:r w:rsidRPr="006C5F6A">
        <w:rPr>
          <w:rFonts w:ascii="Times New Roman" w:hAnsi="Times New Roman" w:cs="Times New Roman"/>
        </w:rPr>
        <w:t xml:space="preserve">: </w:t>
      </w:r>
      <w:hyperlink r:id="rId9" w:history="1">
        <w:r w:rsidR="00D66E10" w:rsidRPr="006C5F6A">
          <w:rPr>
            <w:rStyle w:val="Hyperlink"/>
            <w:rFonts w:ascii="Times New Roman" w:hAnsi="Times New Roman" w:cs="Times New Roman"/>
          </w:rPr>
          <w:t>magelajust@gmail.com</w:t>
        </w:r>
      </w:hyperlink>
    </w:p>
    <w:p w14:paraId="4303BEC5" w14:textId="6EA1A25F" w:rsidR="00D66E10" w:rsidRPr="003B5D42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r w:rsidRPr="003B5D42">
        <w:rPr>
          <w:rFonts w:ascii="Times New Roman" w:hAnsi="Times New Roman" w:cs="Times New Roman"/>
          <w:color w:val="222222"/>
        </w:rPr>
        <w:t xml:space="preserve">Cel: </w:t>
      </w:r>
      <w:r w:rsidR="00D66E10" w:rsidRPr="003B5D42">
        <w:rPr>
          <w:rFonts w:ascii="Times New Roman" w:hAnsi="Times New Roman" w:cs="Times New Roman"/>
          <w:color w:val="222222"/>
        </w:rPr>
        <w:t>54 99900 9980</w:t>
      </w:r>
    </w:p>
    <w:p w14:paraId="6CD3F77F" w14:textId="77777777" w:rsidR="003E202D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 xml:space="preserve">Endereço Postal – </w:t>
      </w:r>
      <w:proofErr w:type="spellStart"/>
      <w:r w:rsidRPr="006C5F6A">
        <w:rPr>
          <w:rFonts w:ascii="Times New Roman" w:hAnsi="Times New Roman" w:cs="Times New Roman"/>
          <w:color w:val="222222"/>
        </w:rPr>
        <w:t>Av</w:t>
      </w:r>
      <w:proofErr w:type="spellEnd"/>
      <w:r w:rsidRPr="006C5F6A">
        <w:rPr>
          <w:rFonts w:ascii="Times New Roman" w:hAnsi="Times New Roman" w:cs="Times New Roman"/>
          <w:color w:val="222222"/>
        </w:rPr>
        <w:t xml:space="preserve"> Brasil n 47 – Passo Fundo,</w:t>
      </w:r>
      <w:proofErr w:type="gramStart"/>
      <w:r w:rsidRPr="006C5F6A">
        <w:rPr>
          <w:rFonts w:ascii="Times New Roman" w:hAnsi="Times New Roman" w:cs="Times New Roman"/>
          <w:color w:val="222222"/>
        </w:rPr>
        <w:t xml:space="preserve">  </w:t>
      </w:r>
      <w:proofErr w:type="gramEnd"/>
      <w:r w:rsidRPr="006C5F6A">
        <w:rPr>
          <w:rFonts w:ascii="Times New Roman" w:hAnsi="Times New Roman" w:cs="Times New Roman"/>
          <w:color w:val="222222"/>
        </w:rPr>
        <w:t>RS, CEP 99010 000</w:t>
      </w:r>
    </w:p>
    <w:p w14:paraId="6FA65312" w14:textId="77777777" w:rsidR="003E202D" w:rsidRDefault="003E202D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</w:p>
    <w:p w14:paraId="66D6E3A8" w14:textId="1ACAC2F8" w:rsidR="00D66E10" w:rsidRPr="006C5F6A" w:rsidRDefault="00D66E1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r w:rsidRPr="003B5D42">
        <w:rPr>
          <w:rFonts w:ascii="Times New Roman" w:hAnsi="Times New Roman" w:cs="Times New Roman"/>
          <w:color w:val="222222"/>
        </w:rPr>
        <w:t>Elaine Taufer – mestranda</w:t>
      </w:r>
    </w:p>
    <w:p w14:paraId="5CE89387" w14:textId="51E58C7E" w:rsidR="00D66E10" w:rsidRPr="003B5D42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proofErr w:type="spellStart"/>
      <w:r w:rsidRPr="003B5D42">
        <w:rPr>
          <w:rFonts w:ascii="Times New Roman" w:hAnsi="Times New Roman" w:cs="Times New Roman"/>
        </w:rPr>
        <w:t>Email</w:t>
      </w:r>
      <w:proofErr w:type="spellEnd"/>
      <w:r w:rsidRPr="003B5D42">
        <w:rPr>
          <w:rFonts w:ascii="Times New Roman" w:hAnsi="Times New Roman" w:cs="Times New Roman"/>
        </w:rPr>
        <w:t xml:space="preserve">: </w:t>
      </w:r>
      <w:hyperlink r:id="rId10" w:history="1">
        <w:r w:rsidR="00D66E10" w:rsidRPr="003B5D42">
          <w:rPr>
            <w:rStyle w:val="Hyperlink"/>
            <w:rFonts w:ascii="Times New Roman" w:hAnsi="Times New Roman" w:cs="Times New Roman"/>
          </w:rPr>
          <w:t>gestaodepessoas@imed.edu.br</w:t>
        </w:r>
      </w:hyperlink>
    </w:p>
    <w:p w14:paraId="6170774F" w14:textId="773F690A" w:rsidR="00D66E10" w:rsidRPr="003B5D42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</w:rPr>
      </w:pPr>
      <w:r w:rsidRPr="003B5D42">
        <w:rPr>
          <w:rFonts w:ascii="Times New Roman" w:hAnsi="Times New Roman" w:cs="Times New Roman"/>
          <w:color w:val="222222"/>
        </w:rPr>
        <w:t xml:space="preserve">Cel: </w:t>
      </w:r>
      <w:r w:rsidR="00D66E10" w:rsidRPr="003B5D42">
        <w:rPr>
          <w:rFonts w:ascii="Times New Roman" w:hAnsi="Times New Roman" w:cs="Times New Roman"/>
          <w:color w:val="222222"/>
        </w:rPr>
        <w:t>54</w:t>
      </w:r>
      <w:r w:rsidRPr="003B5D42">
        <w:rPr>
          <w:rFonts w:ascii="Times New Roman" w:hAnsi="Times New Roman" w:cs="Times New Roman"/>
          <w:color w:val="222222"/>
        </w:rPr>
        <w:t xml:space="preserve"> 99987 0447</w:t>
      </w:r>
    </w:p>
    <w:p w14:paraId="329E06AA" w14:textId="5040B174" w:rsidR="00D66E10" w:rsidRPr="006C5F6A" w:rsidRDefault="00D12020" w:rsidP="00D66E10">
      <w:pPr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 xml:space="preserve">Endereço Postal – Rua Senador Pinheiro 304, Vila Rodrigues, Passo Fundo RS, CEP 99070 </w:t>
      </w:r>
      <w:proofErr w:type="gramStart"/>
      <w:r w:rsidRPr="006C5F6A">
        <w:rPr>
          <w:rFonts w:ascii="Times New Roman" w:hAnsi="Times New Roman" w:cs="Times New Roman"/>
          <w:color w:val="222222"/>
        </w:rPr>
        <w:t>220</w:t>
      </w:r>
      <w:proofErr w:type="gramEnd"/>
    </w:p>
    <w:p w14:paraId="73726FFC" w14:textId="77777777" w:rsidR="00D66E10" w:rsidRPr="006C5F6A" w:rsidRDefault="00D66E10" w:rsidP="00D66E10">
      <w:pPr>
        <w:spacing w:after="0" w:line="240" w:lineRule="auto"/>
        <w:rPr>
          <w:rFonts w:ascii="Times New Roman" w:hAnsi="Times New Roman" w:cs="Times New Roman"/>
          <w:color w:val="222222"/>
          <w:lang w:val="es-ES"/>
        </w:rPr>
      </w:pPr>
      <w:proofErr w:type="spellStart"/>
      <w:r w:rsidRPr="006C5F6A">
        <w:rPr>
          <w:rFonts w:ascii="Times New Roman" w:hAnsi="Times New Roman" w:cs="Times New Roman"/>
          <w:color w:val="222222"/>
          <w:lang w:val="es-ES"/>
        </w:rPr>
        <w:t>Claudete</w:t>
      </w:r>
      <w:proofErr w:type="spellEnd"/>
      <w:r w:rsidRPr="006C5F6A">
        <w:rPr>
          <w:rFonts w:ascii="Times New Roman" w:hAnsi="Times New Roman" w:cs="Times New Roman"/>
          <w:color w:val="222222"/>
          <w:lang w:val="es-ES"/>
        </w:rPr>
        <w:t xml:space="preserve"> </w:t>
      </w:r>
      <w:proofErr w:type="spellStart"/>
      <w:r w:rsidRPr="006C5F6A">
        <w:rPr>
          <w:rFonts w:ascii="Times New Roman" w:hAnsi="Times New Roman" w:cs="Times New Roman"/>
          <w:color w:val="222222"/>
          <w:lang w:val="es-ES"/>
        </w:rPr>
        <w:t>Batsitella</w:t>
      </w:r>
      <w:proofErr w:type="spellEnd"/>
      <w:r w:rsidRPr="006C5F6A">
        <w:rPr>
          <w:rFonts w:ascii="Times New Roman" w:hAnsi="Times New Roman" w:cs="Times New Roman"/>
          <w:color w:val="222222"/>
          <w:lang w:val="es-ES"/>
        </w:rPr>
        <w:t xml:space="preserve"> – </w:t>
      </w:r>
      <w:proofErr w:type="spellStart"/>
      <w:r w:rsidRPr="006C5F6A">
        <w:rPr>
          <w:rFonts w:ascii="Times New Roman" w:hAnsi="Times New Roman" w:cs="Times New Roman"/>
          <w:color w:val="222222"/>
          <w:lang w:val="es-ES"/>
        </w:rPr>
        <w:t>mestranda</w:t>
      </w:r>
      <w:proofErr w:type="spellEnd"/>
      <w:r w:rsidRPr="006C5F6A">
        <w:rPr>
          <w:rFonts w:ascii="Times New Roman" w:hAnsi="Times New Roman" w:cs="Times New Roman"/>
          <w:color w:val="222222"/>
          <w:lang w:val="es-ES"/>
        </w:rPr>
        <w:t xml:space="preserve"> </w:t>
      </w:r>
    </w:p>
    <w:p w14:paraId="083F1AA6" w14:textId="35246FE6" w:rsidR="00D66E10" w:rsidRPr="006C5F6A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  <w:lang w:val="es-ES"/>
        </w:rPr>
      </w:pPr>
      <w:proofErr w:type="spellStart"/>
      <w:r w:rsidRPr="003B5D42">
        <w:rPr>
          <w:rFonts w:ascii="Times New Roman" w:hAnsi="Times New Roman" w:cs="Times New Roman"/>
        </w:rPr>
        <w:t>Email</w:t>
      </w:r>
      <w:proofErr w:type="spellEnd"/>
      <w:r w:rsidRPr="003B5D42">
        <w:rPr>
          <w:rFonts w:ascii="Times New Roman" w:hAnsi="Times New Roman" w:cs="Times New Roman"/>
        </w:rPr>
        <w:t xml:space="preserve">: </w:t>
      </w:r>
      <w:hyperlink r:id="rId11" w:history="1">
        <w:r w:rsidR="00D66E10" w:rsidRPr="006C5F6A">
          <w:rPr>
            <w:rStyle w:val="Hyperlink"/>
            <w:rFonts w:ascii="Times New Roman" w:hAnsi="Times New Roman" w:cs="Times New Roman"/>
            <w:lang w:val="es-ES"/>
          </w:rPr>
          <w:t>claudetebatistella1@gmail.com</w:t>
        </w:r>
      </w:hyperlink>
    </w:p>
    <w:p w14:paraId="77EE0EC5" w14:textId="56AD892F" w:rsidR="00D66E10" w:rsidRPr="006C5F6A" w:rsidRDefault="00D12020" w:rsidP="00D66E10">
      <w:pPr>
        <w:spacing w:after="0" w:line="240" w:lineRule="auto"/>
        <w:rPr>
          <w:rFonts w:ascii="Times New Roman" w:hAnsi="Times New Roman" w:cs="Times New Roman"/>
          <w:color w:val="222222"/>
          <w:lang w:val="es-ES"/>
        </w:rPr>
      </w:pPr>
      <w:r w:rsidRPr="003B5D42">
        <w:rPr>
          <w:rFonts w:ascii="Times New Roman" w:hAnsi="Times New Roman" w:cs="Times New Roman"/>
          <w:color w:val="222222"/>
        </w:rPr>
        <w:t xml:space="preserve">Cel: </w:t>
      </w:r>
      <w:r w:rsidR="00D66E10" w:rsidRPr="006C5F6A">
        <w:rPr>
          <w:rFonts w:ascii="Times New Roman" w:hAnsi="Times New Roman" w:cs="Times New Roman"/>
          <w:color w:val="222222"/>
          <w:lang w:val="es-ES"/>
        </w:rPr>
        <w:t>54 99917 2261</w:t>
      </w:r>
    </w:p>
    <w:p w14:paraId="02B98BD0" w14:textId="3404FCFC" w:rsidR="00D66E10" w:rsidRPr="006C5F6A" w:rsidRDefault="00D12020" w:rsidP="00D66E10">
      <w:pPr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>Endereço Postal – Gruta Rio Marau,</w:t>
      </w:r>
      <w:proofErr w:type="gramStart"/>
      <w:r w:rsidRPr="006C5F6A">
        <w:rPr>
          <w:rFonts w:ascii="Times New Roman" w:hAnsi="Times New Roman" w:cs="Times New Roman"/>
          <w:color w:val="222222"/>
        </w:rPr>
        <w:t xml:space="preserve">  </w:t>
      </w:r>
      <w:proofErr w:type="gramEnd"/>
      <w:r w:rsidRPr="006C5F6A">
        <w:rPr>
          <w:rFonts w:ascii="Times New Roman" w:hAnsi="Times New Roman" w:cs="Times New Roman"/>
          <w:color w:val="222222"/>
        </w:rPr>
        <w:t>Interior s/n , Marau RS, CEP 99150 000</w:t>
      </w:r>
    </w:p>
    <w:p w14:paraId="233561F0" w14:textId="1729C1E2" w:rsidR="00D66E10" w:rsidRPr="006C5F6A" w:rsidRDefault="00D66E10" w:rsidP="00D66E10">
      <w:pPr>
        <w:spacing w:after="0"/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 xml:space="preserve">Janaina </w:t>
      </w:r>
      <w:proofErr w:type="spellStart"/>
      <w:r w:rsidRPr="006C5F6A">
        <w:rPr>
          <w:rFonts w:ascii="Times New Roman" w:hAnsi="Times New Roman" w:cs="Times New Roman"/>
          <w:color w:val="222222"/>
        </w:rPr>
        <w:t>Mache</w:t>
      </w:r>
      <w:proofErr w:type="spellEnd"/>
      <w:r w:rsidRPr="006C5F6A">
        <w:rPr>
          <w:rFonts w:ascii="Times New Roman" w:hAnsi="Times New Roman" w:cs="Times New Roman"/>
          <w:color w:val="222222"/>
        </w:rPr>
        <w:t xml:space="preserve"> – </w:t>
      </w:r>
      <w:proofErr w:type="spellStart"/>
      <w:r w:rsidRPr="006C5F6A">
        <w:rPr>
          <w:rFonts w:ascii="Times New Roman" w:hAnsi="Times New Roman" w:cs="Times New Roman"/>
          <w:color w:val="222222"/>
        </w:rPr>
        <w:t>prefessora</w:t>
      </w:r>
      <w:proofErr w:type="spellEnd"/>
      <w:r w:rsidRPr="006C5F6A">
        <w:rPr>
          <w:rFonts w:ascii="Times New Roman" w:hAnsi="Times New Roman" w:cs="Times New Roman"/>
          <w:color w:val="222222"/>
        </w:rPr>
        <w:t xml:space="preserve"> do PPGA - IMED</w:t>
      </w:r>
    </w:p>
    <w:p w14:paraId="51FAF095" w14:textId="7761236F" w:rsidR="00D66E10" w:rsidRPr="006C5F6A" w:rsidRDefault="00D12020" w:rsidP="00D66E10">
      <w:pPr>
        <w:spacing w:after="0"/>
        <w:rPr>
          <w:rFonts w:ascii="Times New Roman" w:hAnsi="Times New Roman" w:cs="Times New Roman"/>
          <w:color w:val="222222"/>
          <w:lang w:val="en-US"/>
        </w:rPr>
      </w:pPr>
      <w:r w:rsidRPr="006C5F6A">
        <w:rPr>
          <w:rFonts w:ascii="Times New Roman" w:hAnsi="Times New Roman" w:cs="Times New Roman"/>
          <w:lang w:val="en-US"/>
        </w:rPr>
        <w:t xml:space="preserve">Email: </w:t>
      </w:r>
      <w:hyperlink r:id="rId12" w:history="1">
        <w:r w:rsidR="003E202D" w:rsidRPr="006C5F6A">
          <w:rPr>
            <w:rStyle w:val="Hyperlink"/>
            <w:rFonts w:ascii="Times New Roman" w:hAnsi="Times New Roman" w:cs="Times New Roman"/>
            <w:lang w:val="en-US"/>
          </w:rPr>
          <w:t>j</w:t>
        </w:r>
        <w:r w:rsidR="003E202D" w:rsidRPr="00194A6F">
          <w:rPr>
            <w:rStyle w:val="Hyperlink"/>
            <w:rFonts w:ascii="Times New Roman" w:hAnsi="Times New Roman" w:cs="Times New Roman"/>
            <w:lang w:val="en-US"/>
          </w:rPr>
          <w:t>anaina.macke@imed.edu.</w:t>
        </w:r>
        <w:r w:rsidR="003E202D" w:rsidRPr="006C5F6A">
          <w:rPr>
            <w:rStyle w:val="Hyperlink"/>
            <w:rFonts w:ascii="Times New Roman" w:hAnsi="Times New Roman" w:cs="Times New Roman"/>
            <w:lang w:val="en-US"/>
          </w:rPr>
          <w:t>br</w:t>
        </w:r>
      </w:hyperlink>
    </w:p>
    <w:p w14:paraId="22EC5E0C" w14:textId="5A74C749" w:rsidR="00D66E10" w:rsidRPr="003B5D42" w:rsidRDefault="00D12020" w:rsidP="00D66E10">
      <w:pPr>
        <w:spacing w:after="0"/>
        <w:rPr>
          <w:rFonts w:ascii="Times New Roman" w:hAnsi="Times New Roman" w:cs="Times New Roman"/>
          <w:color w:val="222222"/>
        </w:rPr>
      </w:pPr>
      <w:r w:rsidRPr="003B5D42">
        <w:rPr>
          <w:rFonts w:ascii="Times New Roman" w:hAnsi="Times New Roman" w:cs="Times New Roman"/>
          <w:color w:val="222222"/>
        </w:rPr>
        <w:t xml:space="preserve">Cel: </w:t>
      </w:r>
      <w:r w:rsidR="00D66E10" w:rsidRPr="003B5D42">
        <w:rPr>
          <w:rFonts w:ascii="Times New Roman" w:hAnsi="Times New Roman" w:cs="Times New Roman"/>
          <w:color w:val="222222"/>
        </w:rPr>
        <w:t xml:space="preserve">54 </w:t>
      </w:r>
      <w:r w:rsidRPr="003B5D42">
        <w:rPr>
          <w:rFonts w:ascii="Times New Roman" w:hAnsi="Times New Roman" w:cs="Times New Roman"/>
          <w:color w:val="222222"/>
        </w:rPr>
        <w:t>98135 0241</w:t>
      </w:r>
    </w:p>
    <w:p w14:paraId="2045F935" w14:textId="77777777" w:rsidR="00D12020" w:rsidRPr="006C5F6A" w:rsidRDefault="00D12020" w:rsidP="00D12020">
      <w:pPr>
        <w:rPr>
          <w:rFonts w:ascii="Times New Roman" w:hAnsi="Times New Roman" w:cs="Times New Roman"/>
          <w:color w:val="222222"/>
        </w:rPr>
      </w:pPr>
      <w:r w:rsidRPr="006C5F6A">
        <w:rPr>
          <w:rFonts w:ascii="Times New Roman" w:hAnsi="Times New Roman" w:cs="Times New Roman"/>
          <w:color w:val="222222"/>
        </w:rPr>
        <w:t xml:space="preserve">Endereço Postal – Rua Senador Pinheiro 304, Vila Rodrigues, Passo Fundo RS, CEP 99070 </w:t>
      </w:r>
      <w:proofErr w:type="gramStart"/>
      <w:r w:rsidRPr="006C5F6A">
        <w:rPr>
          <w:rFonts w:ascii="Times New Roman" w:hAnsi="Times New Roman" w:cs="Times New Roman"/>
          <w:color w:val="222222"/>
        </w:rPr>
        <w:t>220</w:t>
      </w:r>
      <w:proofErr w:type="gramEnd"/>
    </w:p>
    <w:p w14:paraId="60E0A4A2" w14:textId="77777777" w:rsidR="00D66E10" w:rsidRPr="006C5F6A" w:rsidRDefault="00D66E10" w:rsidP="00D66E10">
      <w:pPr>
        <w:spacing w:after="0"/>
        <w:rPr>
          <w:rFonts w:ascii="Times New Roman" w:hAnsi="Times New Roman" w:cs="Times New Roman"/>
          <w:color w:val="222222"/>
        </w:rPr>
      </w:pPr>
    </w:p>
    <w:p w14:paraId="2518D67C" w14:textId="77777777" w:rsidR="00D66E10" w:rsidRPr="006C5F6A" w:rsidRDefault="00D66E10" w:rsidP="00D66E10">
      <w:pPr>
        <w:spacing w:after="0"/>
        <w:rPr>
          <w:rFonts w:ascii="Times New Roman" w:hAnsi="Times New Roman" w:cs="Times New Roman"/>
          <w:color w:val="222222"/>
        </w:rPr>
      </w:pPr>
    </w:p>
    <w:p w14:paraId="44E921A6" w14:textId="77777777" w:rsidR="00D66E10" w:rsidRPr="00CB2B7A" w:rsidRDefault="00D66E10" w:rsidP="00D66E10">
      <w:pPr>
        <w:rPr>
          <w:rFonts w:ascii="Arial" w:hAnsi="Arial" w:cs="Arial"/>
          <w:color w:val="222222"/>
        </w:rPr>
      </w:pPr>
    </w:p>
    <w:p w14:paraId="02540AF3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34CE70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E08771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B8C20E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F98247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07CCEA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4CEECB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71CE04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F95B6C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335349F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30914E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431322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41E939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9D22CC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CC5F3" w14:textId="77777777" w:rsidR="0015780E" w:rsidRDefault="0015780E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6FE629" w14:textId="77777777" w:rsidR="006B5607" w:rsidRDefault="006B5607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DD69E5" w14:textId="77777777" w:rsidR="006B5607" w:rsidRDefault="006B5607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34361C" w14:textId="77777777" w:rsidR="006B5607" w:rsidRDefault="006B5607" w:rsidP="006C5F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35E172" w14:textId="0B315CC2" w:rsidR="005B49E5" w:rsidRPr="004C6434" w:rsidRDefault="005B49E5" w:rsidP="009C385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B49E5" w:rsidRPr="004C6434" w:rsidSect="007F1B79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0E8D19" w14:textId="77777777" w:rsidR="009F2A24" w:rsidRDefault="009F2A24" w:rsidP="00541402">
      <w:pPr>
        <w:spacing w:after="0" w:line="240" w:lineRule="auto"/>
      </w:pPr>
      <w:r>
        <w:separator/>
      </w:r>
    </w:p>
  </w:endnote>
  <w:endnote w:type="continuationSeparator" w:id="0">
    <w:p w14:paraId="6ECF24A0" w14:textId="77777777" w:rsidR="009F2A24" w:rsidRDefault="009F2A24" w:rsidP="0054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re Semi Serif SSi">
    <w:altName w:val="MS Gothic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56668A" w14:textId="77777777" w:rsidR="009F2A24" w:rsidRDefault="009F2A24" w:rsidP="00541402">
      <w:pPr>
        <w:spacing w:after="0" w:line="240" w:lineRule="auto"/>
      </w:pPr>
      <w:r>
        <w:separator/>
      </w:r>
    </w:p>
  </w:footnote>
  <w:footnote w:type="continuationSeparator" w:id="0">
    <w:p w14:paraId="44BE72E4" w14:textId="77777777" w:rsidR="009F2A24" w:rsidRDefault="009F2A24" w:rsidP="005414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9A1AB4"/>
    <w:multiLevelType w:val="hybridMultilevel"/>
    <w:tmpl w:val="E4A6734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C84D9E"/>
    <w:multiLevelType w:val="hybridMultilevel"/>
    <w:tmpl w:val="5FA6B6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CC12096"/>
    <w:multiLevelType w:val="hybridMultilevel"/>
    <w:tmpl w:val="DD92B5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laudete Batistella">
    <w15:presenceInfo w15:providerId="AD" w15:userId="S-1-5-21-3153852877-1822388687-3196547229-941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Q2sDQwNDUxMjFX0lEKTi0uzszPAykwrAUA/tOZFywAAAA="/>
  </w:docVars>
  <w:rsids>
    <w:rsidRoot w:val="00073AB4"/>
    <w:rsid w:val="00000FED"/>
    <w:rsid w:val="000012B6"/>
    <w:rsid w:val="000017F1"/>
    <w:rsid w:val="00001C56"/>
    <w:rsid w:val="000025D4"/>
    <w:rsid w:val="00004F31"/>
    <w:rsid w:val="00010389"/>
    <w:rsid w:val="00012913"/>
    <w:rsid w:val="0001474B"/>
    <w:rsid w:val="00015ED5"/>
    <w:rsid w:val="00020000"/>
    <w:rsid w:val="00025B52"/>
    <w:rsid w:val="0002718B"/>
    <w:rsid w:val="00031793"/>
    <w:rsid w:val="000318BB"/>
    <w:rsid w:val="0003266B"/>
    <w:rsid w:val="0003455E"/>
    <w:rsid w:val="00035664"/>
    <w:rsid w:val="00035EBE"/>
    <w:rsid w:val="00036FF0"/>
    <w:rsid w:val="00040681"/>
    <w:rsid w:val="00040959"/>
    <w:rsid w:val="00042500"/>
    <w:rsid w:val="00046DED"/>
    <w:rsid w:val="00047F46"/>
    <w:rsid w:val="000529F2"/>
    <w:rsid w:val="00055F8C"/>
    <w:rsid w:val="0005724D"/>
    <w:rsid w:val="000613F9"/>
    <w:rsid w:val="00062711"/>
    <w:rsid w:val="00065650"/>
    <w:rsid w:val="00067096"/>
    <w:rsid w:val="000707C9"/>
    <w:rsid w:val="000730E1"/>
    <w:rsid w:val="00073AB4"/>
    <w:rsid w:val="00074445"/>
    <w:rsid w:val="00074474"/>
    <w:rsid w:val="00080746"/>
    <w:rsid w:val="00082A7F"/>
    <w:rsid w:val="000836B0"/>
    <w:rsid w:val="00085A01"/>
    <w:rsid w:val="00085F58"/>
    <w:rsid w:val="0008666B"/>
    <w:rsid w:val="00090647"/>
    <w:rsid w:val="0009250D"/>
    <w:rsid w:val="00094439"/>
    <w:rsid w:val="000A2518"/>
    <w:rsid w:val="000A324D"/>
    <w:rsid w:val="000A57CD"/>
    <w:rsid w:val="000A5888"/>
    <w:rsid w:val="000A5C5E"/>
    <w:rsid w:val="000C117A"/>
    <w:rsid w:val="000C1A9B"/>
    <w:rsid w:val="000C2AC2"/>
    <w:rsid w:val="000C3AA7"/>
    <w:rsid w:val="000C3B08"/>
    <w:rsid w:val="000C60DD"/>
    <w:rsid w:val="000C64BB"/>
    <w:rsid w:val="000D1173"/>
    <w:rsid w:val="000D2085"/>
    <w:rsid w:val="000D29E9"/>
    <w:rsid w:val="000D337D"/>
    <w:rsid w:val="000D5976"/>
    <w:rsid w:val="000E1AA5"/>
    <w:rsid w:val="000E507B"/>
    <w:rsid w:val="000E57FD"/>
    <w:rsid w:val="000E7582"/>
    <w:rsid w:val="000E7D54"/>
    <w:rsid w:val="000F14D2"/>
    <w:rsid w:val="000F4755"/>
    <w:rsid w:val="000F6728"/>
    <w:rsid w:val="000F6BBE"/>
    <w:rsid w:val="00101D2E"/>
    <w:rsid w:val="00101F58"/>
    <w:rsid w:val="00102FEA"/>
    <w:rsid w:val="00110B3A"/>
    <w:rsid w:val="001125A9"/>
    <w:rsid w:val="001125CF"/>
    <w:rsid w:val="00112877"/>
    <w:rsid w:val="00114435"/>
    <w:rsid w:val="0011680C"/>
    <w:rsid w:val="00116EB7"/>
    <w:rsid w:val="001173CB"/>
    <w:rsid w:val="0012160C"/>
    <w:rsid w:val="001255DA"/>
    <w:rsid w:val="0012749F"/>
    <w:rsid w:val="001302C8"/>
    <w:rsid w:val="00133DCD"/>
    <w:rsid w:val="00135524"/>
    <w:rsid w:val="0013674C"/>
    <w:rsid w:val="00142E6B"/>
    <w:rsid w:val="00143568"/>
    <w:rsid w:val="00143BA1"/>
    <w:rsid w:val="00144199"/>
    <w:rsid w:val="00145AA4"/>
    <w:rsid w:val="00145AEF"/>
    <w:rsid w:val="001546E4"/>
    <w:rsid w:val="00156FCB"/>
    <w:rsid w:val="001573FE"/>
    <w:rsid w:val="0015780E"/>
    <w:rsid w:val="00157D2E"/>
    <w:rsid w:val="001612C0"/>
    <w:rsid w:val="00163A12"/>
    <w:rsid w:val="001664AA"/>
    <w:rsid w:val="0016652A"/>
    <w:rsid w:val="0017000B"/>
    <w:rsid w:val="00172073"/>
    <w:rsid w:val="00173302"/>
    <w:rsid w:val="0018264C"/>
    <w:rsid w:val="00184361"/>
    <w:rsid w:val="00185F0F"/>
    <w:rsid w:val="00186D3E"/>
    <w:rsid w:val="0018784C"/>
    <w:rsid w:val="00192E87"/>
    <w:rsid w:val="00192FCB"/>
    <w:rsid w:val="00193C8B"/>
    <w:rsid w:val="0019479A"/>
    <w:rsid w:val="00197960"/>
    <w:rsid w:val="001A0155"/>
    <w:rsid w:val="001A1270"/>
    <w:rsid w:val="001A2924"/>
    <w:rsid w:val="001A30E4"/>
    <w:rsid w:val="001A3E5A"/>
    <w:rsid w:val="001A6F95"/>
    <w:rsid w:val="001B0BB4"/>
    <w:rsid w:val="001B12A9"/>
    <w:rsid w:val="001B28B5"/>
    <w:rsid w:val="001B2925"/>
    <w:rsid w:val="001B29CF"/>
    <w:rsid w:val="001B707C"/>
    <w:rsid w:val="001C3AF9"/>
    <w:rsid w:val="001C558D"/>
    <w:rsid w:val="001D005C"/>
    <w:rsid w:val="001D2887"/>
    <w:rsid w:val="001D3601"/>
    <w:rsid w:val="001D3CB3"/>
    <w:rsid w:val="001D6474"/>
    <w:rsid w:val="001D6B82"/>
    <w:rsid w:val="001D7DEB"/>
    <w:rsid w:val="001D7EE8"/>
    <w:rsid w:val="001E30D3"/>
    <w:rsid w:val="001E3DB5"/>
    <w:rsid w:val="001E56F8"/>
    <w:rsid w:val="001F034C"/>
    <w:rsid w:val="001F1E74"/>
    <w:rsid w:val="001F3B6D"/>
    <w:rsid w:val="001F3D9B"/>
    <w:rsid w:val="001F4EBD"/>
    <w:rsid w:val="001F7468"/>
    <w:rsid w:val="0020070F"/>
    <w:rsid w:val="00205268"/>
    <w:rsid w:val="002058B0"/>
    <w:rsid w:val="00205C3C"/>
    <w:rsid w:val="002103F3"/>
    <w:rsid w:val="0021164E"/>
    <w:rsid w:val="00211B5C"/>
    <w:rsid w:val="00216B0F"/>
    <w:rsid w:val="002216C7"/>
    <w:rsid w:val="002227BF"/>
    <w:rsid w:val="002238F9"/>
    <w:rsid w:val="00223EF7"/>
    <w:rsid w:val="002262F2"/>
    <w:rsid w:val="00227A1F"/>
    <w:rsid w:val="00231B9C"/>
    <w:rsid w:val="00232C59"/>
    <w:rsid w:val="00233878"/>
    <w:rsid w:val="002348D9"/>
    <w:rsid w:val="00236A91"/>
    <w:rsid w:val="00236CA3"/>
    <w:rsid w:val="00241815"/>
    <w:rsid w:val="00246815"/>
    <w:rsid w:val="00246DE2"/>
    <w:rsid w:val="00252E72"/>
    <w:rsid w:val="00254BF1"/>
    <w:rsid w:val="002571DC"/>
    <w:rsid w:val="00260F0D"/>
    <w:rsid w:val="00262429"/>
    <w:rsid w:val="00263944"/>
    <w:rsid w:val="00263BF3"/>
    <w:rsid w:val="00264FDC"/>
    <w:rsid w:val="002660E5"/>
    <w:rsid w:val="0026750B"/>
    <w:rsid w:val="00270229"/>
    <w:rsid w:val="0027505A"/>
    <w:rsid w:val="002778CC"/>
    <w:rsid w:val="00277EA4"/>
    <w:rsid w:val="00281235"/>
    <w:rsid w:val="002825B2"/>
    <w:rsid w:val="00282ED9"/>
    <w:rsid w:val="00291CAA"/>
    <w:rsid w:val="00292889"/>
    <w:rsid w:val="0029318D"/>
    <w:rsid w:val="0029321C"/>
    <w:rsid w:val="00293498"/>
    <w:rsid w:val="002967B8"/>
    <w:rsid w:val="002A1D07"/>
    <w:rsid w:val="002A3A67"/>
    <w:rsid w:val="002B077B"/>
    <w:rsid w:val="002B5D7B"/>
    <w:rsid w:val="002B638E"/>
    <w:rsid w:val="002B6E29"/>
    <w:rsid w:val="002C11CE"/>
    <w:rsid w:val="002C23F9"/>
    <w:rsid w:val="002C3158"/>
    <w:rsid w:val="002C3D57"/>
    <w:rsid w:val="002C7163"/>
    <w:rsid w:val="002C73A6"/>
    <w:rsid w:val="002E33BA"/>
    <w:rsid w:val="002E39F0"/>
    <w:rsid w:val="002E49EE"/>
    <w:rsid w:val="002E5BF9"/>
    <w:rsid w:val="002E70EE"/>
    <w:rsid w:val="002E7A11"/>
    <w:rsid w:val="002F182F"/>
    <w:rsid w:val="002F5698"/>
    <w:rsid w:val="002F5A03"/>
    <w:rsid w:val="0030003B"/>
    <w:rsid w:val="00301CDA"/>
    <w:rsid w:val="003027CB"/>
    <w:rsid w:val="00303878"/>
    <w:rsid w:val="0030681A"/>
    <w:rsid w:val="003071B9"/>
    <w:rsid w:val="00310203"/>
    <w:rsid w:val="003115CE"/>
    <w:rsid w:val="00320D09"/>
    <w:rsid w:val="00321B08"/>
    <w:rsid w:val="00322DDE"/>
    <w:rsid w:val="003242AE"/>
    <w:rsid w:val="00327B00"/>
    <w:rsid w:val="0033150F"/>
    <w:rsid w:val="00336FD1"/>
    <w:rsid w:val="0033778A"/>
    <w:rsid w:val="00340947"/>
    <w:rsid w:val="0034158B"/>
    <w:rsid w:val="00342AE5"/>
    <w:rsid w:val="00343CAB"/>
    <w:rsid w:val="00347C6C"/>
    <w:rsid w:val="003508B9"/>
    <w:rsid w:val="0035108E"/>
    <w:rsid w:val="00354BC2"/>
    <w:rsid w:val="003553EB"/>
    <w:rsid w:val="00355802"/>
    <w:rsid w:val="0035601F"/>
    <w:rsid w:val="003569CD"/>
    <w:rsid w:val="003573C0"/>
    <w:rsid w:val="00362F3C"/>
    <w:rsid w:val="00362F8E"/>
    <w:rsid w:val="00371796"/>
    <w:rsid w:val="0037306E"/>
    <w:rsid w:val="00380CD7"/>
    <w:rsid w:val="00382395"/>
    <w:rsid w:val="003827D3"/>
    <w:rsid w:val="00382DFC"/>
    <w:rsid w:val="00385088"/>
    <w:rsid w:val="00390C57"/>
    <w:rsid w:val="00391AD1"/>
    <w:rsid w:val="00392ECC"/>
    <w:rsid w:val="00393BFD"/>
    <w:rsid w:val="00394BB3"/>
    <w:rsid w:val="0039569D"/>
    <w:rsid w:val="003A78E0"/>
    <w:rsid w:val="003B04EB"/>
    <w:rsid w:val="003B5CE1"/>
    <w:rsid w:val="003B5D42"/>
    <w:rsid w:val="003C0D0F"/>
    <w:rsid w:val="003C2E3B"/>
    <w:rsid w:val="003C3211"/>
    <w:rsid w:val="003C3B59"/>
    <w:rsid w:val="003C4334"/>
    <w:rsid w:val="003C54C7"/>
    <w:rsid w:val="003C689A"/>
    <w:rsid w:val="003D1408"/>
    <w:rsid w:val="003D2237"/>
    <w:rsid w:val="003D627B"/>
    <w:rsid w:val="003E0FFE"/>
    <w:rsid w:val="003E202D"/>
    <w:rsid w:val="003E70E9"/>
    <w:rsid w:val="003F406C"/>
    <w:rsid w:val="003F69EA"/>
    <w:rsid w:val="0040015A"/>
    <w:rsid w:val="00401941"/>
    <w:rsid w:val="00405898"/>
    <w:rsid w:val="004065AC"/>
    <w:rsid w:val="00407247"/>
    <w:rsid w:val="00413281"/>
    <w:rsid w:val="0041594E"/>
    <w:rsid w:val="00415CA6"/>
    <w:rsid w:val="00424068"/>
    <w:rsid w:val="00431875"/>
    <w:rsid w:val="00432882"/>
    <w:rsid w:val="00437426"/>
    <w:rsid w:val="0044151E"/>
    <w:rsid w:val="00443DF9"/>
    <w:rsid w:val="004460C5"/>
    <w:rsid w:val="00447853"/>
    <w:rsid w:val="00447F26"/>
    <w:rsid w:val="00450118"/>
    <w:rsid w:val="00452135"/>
    <w:rsid w:val="004533B8"/>
    <w:rsid w:val="004548F5"/>
    <w:rsid w:val="00454B67"/>
    <w:rsid w:val="00455C28"/>
    <w:rsid w:val="004567EA"/>
    <w:rsid w:val="0045724C"/>
    <w:rsid w:val="004658B3"/>
    <w:rsid w:val="0046662D"/>
    <w:rsid w:val="00474018"/>
    <w:rsid w:val="00480672"/>
    <w:rsid w:val="00481423"/>
    <w:rsid w:val="004820F5"/>
    <w:rsid w:val="0048333A"/>
    <w:rsid w:val="00485194"/>
    <w:rsid w:val="00485AC0"/>
    <w:rsid w:val="004864A4"/>
    <w:rsid w:val="004872E8"/>
    <w:rsid w:val="0048785D"/>
    <w:rsid w:val="00487D56"/>
    <w:rsid w:val="0049063D"/>
    <w:rsid w:val="00490772"/>
    <w:rsid w:val="00490DD3"/>
    <w:rsid w:val="00490F28"/>
    <w:rsid w:val="0049587C"/>
    <w:rsid w:val="004A0F9C"/>
    <w:rsid w:val="004A2A35"/>
    <w:rsid w:val="004A2AEE"/>
    <w:rsid w:val="004A6E7A"/>
    <w:rsid w:val="004A731E"/>
    <w:rsid w:val="004B003D"/>
    <w:rsid w:val="004B016F"/>
    <w:rsid w:val="004B01D3"/>
    <w:rsid w:val="004B1481"/>
    <w:rsid w:val="004B2E21"/>
    <w:rsid w:val="004B3430"/>
    <w:rsid w:val="004B4EB8"/>
    <w:rsid w:val="004B51ED"/>
    <w:rsid w:val="004B58DF"/>
    <w:rsid w:val="004C2757"/>
    <w:rsid w:val="004C5E69"/>
    <w:rsid w:val="004C6434"/>
    <w:rsid w:val="004D15DF"/>
    <w:rsid w:val="004D6FFB"/>
    <w:rsid w:val="004E5904"/>
    <w:rsid w:val="004E626A"/>
    <w:rsid w:val="004F02C6"/>
    <w:rsid w:val="004F12A3"/>
    <w:rsid w:val="004F1731"/>
    <w:rsid w:val="004F7B47"/>
    <w:rsid w:val="00500BB5"/>
    <w:rsid w:val="00501939"/>
    <w:rsid w:val="0050343A"/>
    <w:rsid w:val="0050728A"/>
    <w:rsid w:val="00510490"/>
    <w:rsid w:val="00510BBF"/>
    <w:rsid w:val="0051553B"/>
    <w:rsid w:val="00517D3A"/>
    <w:rsid w:val="00524760"/>
    <w:rsid w:val="005249BA"/>
    <w:rsid w:val="005255B5"/>
    <w:rsid w:val="0052663E"/>
    <w:rsid w:val="00530E07"/>
    <w:rsid w:val="00533C44"/>
    <w:rsid w:val="00534798"/>
    <w:rsid w:val="00534B4E"/>
    <w:rsid w:val="005351F2"/>
    <w:rsid w:val="005354B6"/>
    <w:rsid w:val="00541402"/>
    <w:rsid w:val="00542D1C"/>
    <w:rsid w:val="00543161"/>
    <w:rsid w:val="00544B1C"/>
    <w:rsid w:val="00547039"/>
    <w:rsid w:val="00547E55"/>
    <w:rsid w:val="00552007"/>
    <w:rsid w:val="00553D7A"/>
    <w:rsid w:val="00554641"/>
    <w:rsid w:val="00554D5B"/>
    <w:rsid w:val="0055565B"/>
    <w:rsid w:val="00556C5F"/>
    <w:rsid w:val="00560798"/>
    <w:rsid w:val="00561B9C"/>
    <w:rsid w:val="00567EE2"/>
    <w:rsid w:val="005710C1"/>
    <w:rsid w:val="00572A42"/>
    <w:rsid w:val="005737B7"/>
    <w:rsid w:val="00573E57"/>
    <w:rsid w:val="005763E1"/>
    <w:rsid w:val="00576B37"/>
    <w:rsid w:val="00580B67"/>
    <w:rsid w:val="00582999"/>
    <w:rsid w:val="0058491B"/>
    <w:rsid w:val="00585ED0"/>
    <w:rsid w:val="00591CF6"/>
    <w:rsid w:val="00591D08"/>
    <w:rsid w:val="005959FA"/>
    <w:rsid w:val="005963DB"/>
    <w:rsid w:val="0059673B"/>
    <w:rsid w:val="00596EFB"/>
    <w:rsid w:val="005A0119"/>
    <w:rsid w:val="005A16F9"/>
    <w:rsid w:val="005A6350"/>
    <w:rsid w:val="005A6B60"/>
    <w:rsid w:val="005B13D9"/>
    <w:rsid w:val="005B1D04"/>
    <w:rsid w:val="005B24B5"/>
    <w:rsid w:val="005B49E5"/>
    <w:rsid w:val="005C2DBF"/>
    <w:rsid w:val="005C41BA"/>
    <w:rsid w:val="005C44A2"/>
    <w:rsid w:val="005C59C3"/>
    <w:rsid w:val="005C6ACB"/>
    <w:rsid w:val="005C7FB7"/>
    <w:rsid w:val="005D0363"/>
    <w:rsid w:val="005D592F"/>
    <w:rsid w:val="005D5AB6"/>
    <w:rsid w:val="005D6022"/>
    <w:rsid w:val="005D62EB"/>
    <w:rsid w:val="005E1644"/>
    <w:rsid w:val="005E314D"/>
    <w:rsid w:val="005E31D9"/>
    <w:rsid w:val="005E7130"/>
    <w:rsid w:val="005E7862"/>
    <w:rsid w:val="005F0974"/>
    <w:rsid w:val="005F28AA"/>
    <w:rsid w:val="005F3AB4"/>
    <w:rsid w:val="005F4D82"/>
    <w:rsid w:val="005F7A12"/>
    <w:rsid w:val="0060024A"/>
    <w:rsid w:val="00600EE3"/>
    <w:rsid w:val="0060110C"/>
    <w:rsid w:val="00602DD2"/>
    <w:rsid w:val="00606DAF"/>
    <w:rsid w:val="006108F2"/>
    <w:rsid w:val="00610FEA"/>
    <w:rsid w:val="00615DAA"/>
    <w:rsid w:val="00615F15"/>
    <w:rsid w:val="006226C7"/>
    <w:rsid w:val="00626257"/>
    <w:rsid w:val="006314A6"/>
    <w:rsid w:val="00631BB7"/>
    <w:rsid w:val="00637A72"/>
    <w:rsid w:val="00640728"/>
    <w:rsid w:val="00640A77"/>
    <w:rsid w:val="006410A7"/>
    <w:rsid w:val="00641A1E"/>
    <w:rsid w:val="00641CFB"/>
    <w:rsid w:val="00647FF9"/>
    <w:rsid w:val="00650073"/>
    <w:rsid w:val="00653797"/>
    <w:rsid w:val="00654477"/>
    <w:rsid w:val="006544C5"/>
    <w:rsid w:val="0065652B"/>
    <w:rsid w:val="00663247"/>
    <w:rsid w:val="00664D52"/>
    <w:rsid w:val="0066592A"/>
    <w:rsid w:val="00665B4F"/>
    <w:rsid w:val="006671A8"/>
    <w:rsid w:val="00667844"/>
    <w:rsid w:val="00671516"/>
    <w:rsid w:val="00673288"/>
    <w:rsid w:val="006741BC"/>
    <w:rsid w:val="006741D6"/>
    <w:rsid w:val="00675E02"/>
    <w:rsid w:val="00684B28"/>
    <w:rsid w:val="00692E56"/>
    <w:rsid w:val="00692FC7"/>
    <w:rsid w:val="0069364B"/>
    <w:rsid w:val="006939EC"/>
    <w:rsid w:val="00693F3C"/>
    <w:rsid w:val="00695B49"/>
    <w:rsid w:val="00696E5D"/>
    <w:rsid w:val="006A0371"/>
    <w:rsid w:val="006A2236"/>
    <w:rsid w:val="006A289A"/>
    <w:rsid w:val="006A3517"/>
    <w:rsid w:val="006A5D0D"/>
    <w:rsid w:val="006A78CC"/>
    <w:rsid w:val="006A7D2E"/>
    <w:rsid w:val="006B3E91"/>
    <w:rsid w:val="006B5607"/>
    <w:rsid w:val="006C0D62"/>
    <w:rsid w:val="006C1899"/>
    <w:rsid w:val="006C24B2"/>
    <w:rsid w:val="006C58E0"/>
    <w:rsid w:val="006C5F6A"/>
    <w:rsid w:val="006C617E"/>
    <w:rsid w:val="006C7BE7"/>
    <w:rsid w:val="006C7C18"/>
    <w:rsid w:val="006D1903"/>
    <w:rsid w:val="006D3489"/>
    <w:rsid w:val="006D46B1"/>
    <w:rsid w:val="006D64E0"/>
    <w:rsid w:val="006D6554"/>
    <w:rsid w:val="006D73C9"/>
    <w:rsid w:val="006E1FC1"/>
    <w:rsid w:val="006E21A0"/>
    <w:rsid w:val="006E5726"/>
    <w:rsid w:val="006E5CB1"/>
    <w:rsid w:val="006E5D45"/>
    <w:rsid w:val="006F028D"/>
    <w:rsid w:val="006F0327"/>
    <w:rsid w:val="006F09D6"/>
    <w:rsid w:val="006F717C"/>
    <w:rsid w:val="006F7B82"/>
    <w:rsid w:val="007003FC"/>
    <w:rsid w:val="007020C1"/>
    <w:rsid w:val="007109F3"/>
    <w:rsid w:val="00710C8F"/>
    <w:rsid w:val="007134F4"/>
    <w:rsid w:val="00717D95"/>
    <w:rsid w:val="0072073C"/>
    <w:rsid w:val="007214CA"/>
    <w:rsid w:val="00723AFE"/>
    <w:rsid w:val="0072721A"/>
    <w:rsid w:val="007339CF"/>
    <w:rsid w:val="00735EED"/>
    <w:rsid w:val="007360D6"/>
    <w:rsid w:val="00736864"/>
    <w:rsid w:val="00744816"/>
    <w:rsid w:val="00745E1A"/>
    <w:rsid w:val="00746A9E"/>
    <w:rsid w:val="007512CD"/>
    <w:rsid w:val="00754205"/>
    <w:rsid w:val="0075552B"/>
    <w:rsid w:val="00755C05"/>
    <w:rsid w:val="00757034"/>
    <w:rsid w:val="00761768"/>
    <w:rsid w:val="0076452D"/>
    <w:rsid w:val="00765F1D"/>
    <w:rsid w:val="007705B9"/>
    <w:rsid w:val="00770DFC"/>
    <w:rsid w:val="00772E3A"/>
    <w:rsid w:val="0077471A"/>
    <w:rsid w:val="00775196"/>
    <w:rsid w:val="00776D0C"/>
    <w:rsid w:val="0078163E"/>
    <w:rsid w:val="00784E48"/>
    <w:rsid w:val="00786CC6"/>
    <w:rsid w:val="00787931"/>
    <w:rsid w:val="00796268"/>
    <w:rsid w:val="007A0C34"/>
    <w:rsid w:val="007A221C"/>
    <w:rsid w:val="007A3119"/>
    <w:rsid w:val="007A530E"/>
    <w:rsid w:val="007A538D"/>
    <w:rsid w:val="007A5F29"/>
    <w:rsid w:val="007B4363"/>
    <w:rsid w:val="007B56B0"/>
    <w:rsid w:val="007B7845"/>
    <w:rsid w:val="007C20B1"/>
    <w:rsid w:val="007C4B54"/>
    <w:rsid w:val="007D3A1F"/>
    <w:rsid w:val="007D5450"/>
    <w:rsid w:val="007E2DEB"/>
    <w:rsid w:val="007E2F85"/>
    <w:rsid w:val="007E75ED"/>
    <w:rsid w:val="007E7D08"/>
    <w:rsid w:val="007F1B79"/>
    <w:rsid w:val="007F3FED"/>
    <w:rsid w:val="00805411"/>
    <w:rsid w:val="00805963"/>
    <w:rsid w:val="008065A1"/>
    <w:rsid w:val="00806A9F"/>
    <w:rsid w:val="00810A0C"/>
    <w:rsid w:val="008111AD"/>
    <w:rsid w:val="00815974"/>
    <w:rsid w:val="0081625B"/>
    <w:rsid w:val="00816D94"/>
    <w:rsid w:val="0081711F"/>
    <w:rsid w:val="00820AA5"/>
    <w:rsid w:val="008233EF"/>
    <w:rsid w:val="008241E9"/>
    <w:rsid w:val="008260B7"/>
    <w:rsid w:val="00826575"/>
    <w:rsid w:val="00826C74"/>
    <w:rsid w:val="0084010E"/>
    <w:rsid w:val="00840457"/>
    <w:rsid w:val="008413CC"/>
    <w:rsid w:val="00846852"/>
    <w:rsid w:val="0084761D"/>
    <w:rsid w:val="00854533"/>
    <w:rsid w:val="008648C9"/>
    <w:rsid w:val="00864D7E"/>
    <w:rsid w:val="008658D0"/>
    <w:rsid w:val="00870902"/>
    <w:rsid w:val="00873752"/>
    <w:rsid w:val="0087619B"/>
    <w:rsid w:val="00877EBC"/>
    <w:rsid w:val="00881DD0"/>
    <w:rsid w:val="00883346"/>
    <w:rsid w:val="00884B57"/>
    <w:rsid w:val="008865DC"/>
    <w:rsid w:val="008873C2"/>
    <w:rsid w:val="00890FFD"/>
    <w:rsid w:val="00892378"/>
    <w:rsid w:val="00894C3C"/>
    <w:rsid w:val="008A1D6D"/>
    <w:rsid w:val="008A3774"/>
    <w:rsid w:val="008B1F2E"/>
    <w:rsid w:val="008B2970"/>
    <w:rsid w:val="008B3B0F"/>
    <w:rsid w:val="008B53D2"/>
    <w:rsid w:val="008B56A8"/>
    <w:rsid w:val="008B674E"/>
    <w:rsid w:val="008B6EB5"/>
    <w:rsid w:val="008C029B"/>
    <w:rsid w:val="008C2361"/>
    <w:rsid w:val="008C5A6D"/>
    <w:rsid w:val="008C7F53"/>
    <w:rsid w:val="008D2D91"/>
    <w:rsid w:val="008D50C9"/>
    <w:rsid w:val="008D5F25"/>
    <w:rsid w:val="008D6915"/>
    <w:rsid w:val="008D7F0E"/>
    <w:rsid w:val="008E2119"/>
    <w:rsid w:val="008E2F96"/>
    <w:rsid w:val="008E4E82"/>
    <w:rsid w:val="008E7512"/>
    <w:rsid w:val="008F1127"/>
    <w:rsid w:val="008F13F1"/>
    <w:rsid w:val="008F329B"/>
    <w:rsid w:val="008F34BB"/>
    <w:rsid w:val="008F3F74"/>
    <w:rsid w:val="008F6A40"/>
    <w:rsid w:val="008F7B42"/>
    <w:rsid w:val="00902181"/>
    <w:rsid w:val="00902AED"/>
    <w:rsid w:val="0090419C"/>
    <w:rsid w:val="00904B94"/>
    <w:rsid w:val="009110AC"/>
    <w:rsid w:val="009125D5"/>
    <w:rsid w:val="00915222"/>
    <w:rsid w:val="009253E4"/>
    <w:rsid w:val="009268A3"/>
    <w:rsid w:val="00927E7A"/>
    <w:rsid w:val="00930A23"/>
    <w:rsid w:val="00934009"/>
    <w:rsid w:val="00935BBC"/>
    <w:rsid w:val="00942A4C"/>
    <w:rsid w:val="00942DF0"/>
    <w:rsid w:val="00943D29"/>
    <w:rsid w:val="009447B8"/>
    <w:rsid w:val="0094599D"/>
    <w:rsid w:val="00950197"/>
    <w:rsid w:val="00951BAF"/>
    <w:rsid w:val="0095591F"/>
    <w:rsid w:val="00956A9E"/>
    <w:rsid w:val="00957C18"/>
    <w:rsid w:val="0096171D"/>
    <w:rsid w:val="009631A7"/>
    <w:rsid w:val="00964DB3"/>
    <w:rsid w:val="00970A99"/>
    <w:rsid w:val="00973A38"/>
    <w:rsid w:val="009801EF"/>
    <w:rsid w:val="0098105C"/>
    <w:rsid w:val="009839B6"/>
    <w:rsid w:val="0098516F"/>
    <w:rsid w:val="009853D8"/>
    <w:rsid w:val="0098562D"/>
    <w:rsid w:val="00986787"/>
    <w:rsid w:val="00990EF9"/>
    <w:rsid w:val="009918F6"/>
    <w:rsid w:val="00992769"/>
    <w:rsid w:val="00993E40"/>
    <w:rsid w:val="009956D3"/>
    <w:rsid w:val="009970AD"/>
    <w:rsid w:val="009A2AC7"/>
    <w:rsid w:val="009A3553"/>
    <w:rsid w:val="009A4A88"/>
    <w:rsid w:val="009A52A2"/>
    <w:rsid w:val="009A7150"/>
    <w:rsid w:val="009B08FE"/>
    <w:rsid w:val="009B1AD2"/>
    <w:rsid w:val="009B3EF6"/>
    <w:rsid w:val="009B4FFC"/>
    <w:rsid w:val="009B6D7F"/>
    <w:rsid w:val="009C149D"/>
    <w:rsid w:val="009C3854"/>
    <w:rsid w:val="009C394E"/>
    <w:rsid w:val="009C644D"/>
    <w:rsid w:val="009C69D3"/>
    <w:rsid w:val="009C69F3"/>
    <w:rsid w:val="009D20B8"/>
    <w:rsid w:val="009D2AA7"/>
    <w:rsid w:val="009D349F"/>
    <w:rsid w:val="009D36E6"/>
    <w:rsid w:val="009D5606"/>
    <w:rsid w:val="009E07A1"/>
    <w:rsid w:val="009E17AC"/>
    <w:rsid w:val="009E1C9C"/>
    <w:rsid w:val="009E3A1D"/>
    <w:rsid w:val="009E4489"/>
    <w:rsid w:val="009E53F6"/>
    <w:rsid w:val="009F04C0"/>
    <w:rsid w:val="009F1222"/>
    <w:rsid w:val="009F1283"/>
    <w:rsid w:val="009F2505"/>
    <w:rsid w:val="009F2A24"/>
    <w:rsid w:val="009F2DC5"/>
    <w:rsid w:val="009F31FE"/>
    <w:rsid w:val="009F3DD5"/>
    <w:rsid w:val="009F4F9F"/>
    <w:rsid w:val="009F718C"/>
    <w:rsid w:val="009F7CEF"/>
    <w:rsid w:val="00A032DA"/>
    <w:rsid w:val="00A16CC3"/>
    <w:rsid w:val="00A22499"/>
    <w:rsid w:val="00A248F1"/>
    <w:rsid w:val="00A26AF9"/>
    <w:rsid w:val="00A275A9"/>
    <w:rsid w:val="00A31575"/>
    <w:rsid w:val="00A32B45"/>
    <w:rsid w:val="00A32E52"/>
    <w:rsid w:val="00A352E5"/>
    <w:rsid w:val="00A42CAD"/>
    <w:rsid w:val="00A4480F"/>
    <w:rsid w:val="00A4496D"/>
    <w:rsid w:val="00A45E44"/>
    <w:rsid w:val="00A46623"/>
    <w:rsid w:val="00A50376"/>
    <w:rsid w:val="00A51669"/>
    <w:rsid w:val="00A52192"/>
    <w:rsid w:val="00A53789"/>
    <w:rsid w:val="00A53CB1"/>
    <w:rsid w:val="00A5476F"/>
    <w:rsid w:val="00A569D4"/>
    <w:rsid w:val="00A6106E"/>
    <w:rsid w:val="00A62A29"/>
    <w:rsid w:val="00A63B8C"/>
    <w:rsid w:val="00A7081F"/>
    <w:rsid w:val="00A721EE"/>
    <w:rsid w:val="00A72438"/>
    <w:rsid w:val="00A736AB"/>
    <w:rsid w:val="00A807F1"/>
    <w:rsid w:val="00A80DCF"/>
    <w:rsid w:val="00A813FD"/>
    <w:rsid w:val="00A85F14"/>
    <w:rsid w:val="00A92A4D"/>
    <w:rsid w:val="00A938DB"/>
    <w:rsid w:val="00A960FF"/>
    <w:rsid w:val="00A9784E"/>
    <w:rsid w:val="00A97CA3"/>
    <w:rsid w:val="00AA2FA5"/>
    <w:rsid w:val="00AA4113"/>
    <w:rsid w:val="00AA6585"/>
    <w:rsid w:val="00AB34B7"/>
    <w:rsid w:val="00AB578E"/>
    <w:rsid w:val="00AB66D3"/>
    <w:rsid w:val="00AB7410"/>
    <w:rsid w:val="00AC40B0"/>
    <w:rsid w:val="00AD022B"/>
    <w:rsid w:val="00AD12B3"/>
    <w:rsid w:val="00AD2808"/>
    <w:rsid w:val="00AD4C6E"/>
    <w:rsid w:val="00AD6DBB"/>
    <w:rsid w:val="00AD7409"/>
    <w:rsid w:val="00AE481B"/>
    <w:rsid w:val="00AE5393"/>
    <w:rsid w:val="00AE7626"/>
    <w:rsid w:val="00AE78A8"/>
    <w:rsid w:val="00AE7EFC"/>
    <w:rsid w:val="00AF2BBF"/>
    <w:rsid w:val="00AF2D60"/>
    <w:rsid w:val="00AF5370"/>
    <w:rsid w:val="00AF7D55"/>
    <w:rsid w:val="00B006D6"/>
    <w:rsid w:val="00B014EF"/>
    <w:rsid w:val="00B01775"/>
    <w:rsid w:val="00B01B21"/>
    <w:rsid w:val="00B02F7A"/>
    <w:rsid w:val="00B05BC4"/>
    <w:rsid w:val="00B13EF9"/>
    <w:rsid w:val="00B1400A"/>
    <w:rsid w:val="00B202EE"/>
    <w:rsid w:val="00B2547C"/>
    <w:rsid w:val="00B25A9F"/>
    <w:rsid w:val="00B25DAC"/>
    <w:rsid w:val="00B2757D"/>
    <w:rsid w:val="00B27B98"/>
    <w:rsid w:val="00B325FF"/>
    <w:rsid w:val="00B414AE"/>
    <w:rsid w:val="00B41841"/>
    <w:rsid w:val="00B42DC1"/>
    <w:rsid w:val="00B438E1"/>
    <w:rsid w:val="00B43C4C"/>
    <w:rsid w:val="00B445A1"/>
    <w:rsid w:val="00B45A51"/>
    <w:rsid w:val="00B45A85"/>
    <w:rsid w:val="00B46753"/>
    <w:rsid w:val="00B55481"/>
    <w:rsid w:val="00B67A1A"/>
    <w:rsid w:val="00B7248D"/>
    <w:rsid w:val="00B73CB6"/>
    <w:rsid w:val="00B7406D"/>
    <w:rsid w:val="00B747B6"/>
    <w:rsid w:val="00B75693"/>
    <w:rsid w:val="00B75ED3"/>
    <w:rsid w:val="00B7654D"/>
    <w:rsid w:val="00B80873"/>
    <w:rsid w:val="00B814B4"/>
    <w:rsid w:val="00B81A9D"/>
    <w:rsid w:val="00B81C81"/>
    <w:rsid w:val="00B92CD4"/>
    <w:rsid w:val="00B94C74"/>
    <w:rsid w:val="00B950CB"/>
    <w:rsid w:val="00BA193D"/>
    <w:rsid w:val="00BA3081"/>
    <w:rsid w:val="00BA6201"/>
    <w:rsid w:val="00BB0D95"/>
    <w:rsid w:val="00BB20A2"/>
    <w:rsid w:val="00BC492D"/>
    <w:rsid w:val="00BC53A8"/>
    <w:rsid w:val="00BC5489"/>
    <w:rsid w:val="00BC5BEF"/>
    <w:rsid w:val="00BC6E68"/>
    <w:rsid w:val="00BD3AE8"/>
    <w:rsid w:val="00BD4938"/>
    <w:rsid w:val="00BD6784"/>
    <w:rsid w:val="00BD797A"/>
    <w:rsid w:val="00BE5B10"/>
    <w:rsid w:val="00BE66FF"/>
    <w:rsid w:val="00BE71AC"/>
    <w:rsid w:val="00BF0232"/>
    <w:rsid w:val="00BF22FC"/>
    <w:rsid w:val="00BF3510"/>
    <w:rsid w:val="00BF5FCE"/>
    <w:rsid w:val="00BF737C"/>
    <w:rsid w:val="00BF77D8"/>
    <w:rsid w:val="00C01AC3"/>
    <w:rsid w:val="00C0268E"/>
    <w:rsid w:val="00C11D86"/>
    <w:rsid w:val="00C1662C"/>
    <w:rsid w:val="00C2045B"/>
    <w:rsid w:val="00C21DEC"/>
    <w:rsid w:val="00C305B4"/>
    <w:rsid w:val="00C3248C"/>
    <w:rsid w:val="00C37C78"/>
    <w:rsid w:val="00C40A1C"/>
    <w:rsid w:val="00C421F5"/>
    <w:rsid w:val="00C435E6"/>
    <w:rsid w:val="00C43BB5"/>
    <w:rsid w:val="00C457A3"/>
    <w:rsid w:val="00C47CF2"/>
    <w:rsid w:val="00C51DD4"/>
    <w:rsid w:val="00C522F1"/>
    <w:rsid w:val="00C53729"/>
    <w:rsid w:val="00C53CD7"/>
    <w:rsid w:val="00C60156"/>
    <w:rsid w:val="00C62720"/>
    <w:rsid w:val="00C661C0"/>
    <w:rsid w:val="00C662EA"/>
    <w:rsid w:val="00C66E91"/>
    <w:rsid w:val="00C678C6"/>
    <w:rsid w:val="00C772F9"/>
    <w:rsid w:val="00C77848"/>
    <w:rsid w:val="00C81306"/>
    <w:rsid w:val="00C8367A"/>
    <w:rsid w:val="00C8730A"/>
    <w:rsid w:val="00C90714"/>
    <w:rsid w:val="00C92EA9"/>
    <w:rsid w:val="00C9401D"/>
    <w:rsid w:val="00C9757B"/>
    <w:rsid w:val="00CA312C"/>
    <w:rsid w:val="00CB00B9"/>
    <w:rsid w:val="00CB03C7"/>
    <w:rsid w:val="00CB30B1"/>
    <w:rsid w:val="00CC0B3C"/>
    <w:rsid w:val="00CC2396"/>
    <w:rsid w:val="00CC4CC6"/>
    <w:rsid w:val="00CD4569"/>
    <w:rsid w:val="00CD690C"/>
    <w:rsid w:val="00CD71AF"/>
    <w:rsid w:val="00CD76B4"/>
    <w:rsid w:val="00CE3B49"/>
    <w:rsid w:val="00CE6B51"/>
    <w:rsid w:val="00CE6C62"/>
    <w:rsid w:val="00CF323A"/>
    <w:rsid w:val="00CF4E33"/>
    <w:rsid w:val="00CF5140"/>
    <w:rsid w:val="00CF6DBF"/>
    <w:rsid w:val="00CF76EA"/>
    <w:rsid w:val="00D03787"/>
    <w:rsid w:val="00D05146"/>
    <w:rsid w:val="00D0607F"/>
    <w:rsid w:val="00D075EA"/>
    <w:rsid w:val="00D0790A"/>
    <w:rsid w:val="00D1045D"/>
    <w:rsid w:val="00D12020"/>
    <w:rsid w:val="00D13DC5"/>
    <w:rsid w:val="00D170AE"/>
    <w:rsid w:val="00D17B76"/>
    <w:rsid w:val="00D20383"/>
    <w:rsid w:val="00D26C76"/>
    <w:rsid w:val="00D27D2C"/>
    <w:rsid w:val="00D31760"/>
    <w:rsid w:val="00D32FDC"/>
    <w:rsid w:val="00D34A01"/>
    <w:rsid w:val="00D35BC5"/>
    <w:rsid w:val="00D35F04"/>
    <w:rsid w:val="00D36F90"/>
    <w:rsid w:val="00D3767C"/>
    <w:rsid w:val="00D4010F"/>
    <w:rsid w:val="00D43352"/>
    <w:rsid w:val="00D43D2E"/>
    <w:rsid w:val="00D50447"/>
    <w:rsid w:val="00D51508"/>
    <w:rsid w:val="00D534C8"/>
    <w:rsid w:val="00D561EE"/>
    <w:rsid w:val="00D568A5"/>
    <w:rsid w:val="00D62B52"/>
    <w:rsid w:val="00D637EA"/>
    <w:rsid w:val="00D663A6"/>
    <w:rsid w:val="00D66E10"/>
    <w:rsid w:val="00D67FE3"/>
    <w:rsid w:val="00D70A9B"/>
    <w:rsid w:val="00D747D5"/>
    <w:rsid w:val="00D75823"/>
    <w:rsid w:val="00D8109C"/>
    <w:rsid w:val="00D81A94"/>
    <w:rsid w:val="00D8491E"/>
    <w:rsid w:val="00D8723C"/>
    <w:rsid w:val="00D93F5B"/>
    <w:rsid w:val="00D95E19"/>
    <w:rsid w:val="00D970F9"/>
    <w:rsid w:val="00DA31C5"/>
    <w:rsid w:val="00DA3A0C"/>
    <w:rsid w:val="00DA6B3A"/>
    <w:rsid w:val="00DB06AC"/>
    <w:rsid w:val="00DB0C97"/>
    <w:rsid w:val="00DB47CC"/>
    <w:rsid w:val="00DC1338"/>
    <w:rsid w:val="00DC137F"/>
    <w:rsid w:val="00DC1FCF"/>
    <w:rsid w:val="00DC3492"/>
    <w:rsid w:val="00DD2108"/>
    <w:rsid w:val="00DD503B"/>
    <w:rsid w:val="00DD5B4A"/>
    <w:rsid w:val="00DD72E5"/>
    <w:rsid w:val="00DD7637"/>
    <w:rsid w:val="00DE2D32"/>
    <w:rsid w:val="00DE38EA"/>
    <w:rsid w:val="00DF105E"/>
    <w:rsid w:val="00DF2AFA"/>
    <w:rsid w:val="00DF6907"/>
    <w:rsid w:val="00DF7EDC"/>
    <w:rsid w:val="00E01331"/>
    <w:rsid w:val="00E02AA2"/>
    <w:rsid w:val="00E02AF1"/>
    <w:rsid w:val="00E045D1"/>
    <w:rsid w:val="00E04DCD"/>
    <w:rsid w:val="00E105E4"/>
    <w:rsid w:val="00E10CDE"/>
    <w:rsid w:val="00E1502C"/>
    <w:rsid w:val="00E17ADC"/>
    <w:rsid w:val="00E20AD6"/>
    <w:rsid w:val="00E20C21"/>
    <w:rsid w:val="00E22F63"/>
    <w:rsid w:val="00E246DF"/>
    <w:rsid w:val="00E25223"/>
    <w:rsid w:val="00E25417"/>
    <w:rsid w:val="00E267F1"/>
    <w:rsid w:val="00E273A8"/>
    <w:rsid w:val="00E27877"/>
    <w:rsid w:val="00E30564"/>
    <w:rsid w:val="00E32CAA"/>
    <w:rsid w:val="00E33E1B"/>
    <w:rsid w:val="00E36076"/>
    <w:rsid w:val="00E36965"/>
    <w:rsid w:val="00E40738"/>
    <w:rsid w:val="00E46B32"/>
    <w:rsid w:val="00E4782D"/>
    <w:rsid w:val="00E50FB4"/>
    <w:rsid w:val="00E613F6"/>
    <w:rsid w:val="00E61499"/>
    <w:rsid w:val="00E62A13"/>
    <w:rsid w:val="00E63557"/>
    <w:rsid w:val="00E6636C"/>
    <w:rsid w:val="00E67026"/>
    <w:rsid w:val="00E704C7"/>
    <w:rsid w:val="00E71208"/>
    <w:rsid w:val="00E73045"/>
    <w:rsid w:val="00E746B3"/>
    <w:rsid w:val="00E755F9"/>
    <w:rsid w:val="00E827C4"/>
    <w:rsid w:val="00E83AB2"/>
    <w:rsid w:val="00E8606E"/>
    <w:rsid w:val="00E870E0"/>
    <w:rsid w:val="00E95871"/>
    <w:rsid w:val="00EA5C0A"/>
    <w:rsid w:val="00EA5D9A"/>
    <w:rsid w:val="00EB0550"/>
    <w:rsid w:val="00EB068E"/>
    <w:rsid w:val="00EB1291"/>
    <w:rsid w:val="00EB1CE2"/>
    <w:rsid w:val="00EB234A"/>
    <w:rsid w:val="00EB4283"/>
    <w:rsid w:val="00EB636F"/>
    <w:rsid w:val="00EB7A32"/>
    <w:rsid w:val="00EC347F"/>
    <w:rsid w:val="00EC4090"/>
    <w:rsid w:val="00EC61A7"/>
    <w:rsid w:val="00EC6908"/>
    <w:rsid w:val="00ED00F3"/>
    <w:rsid w:val="00ED4A50"/>
    <w:rsid w:val="00ED53F1"/>
    <w:rsid w:val="00ED5508"/>
    <w:rsid w:val="00ED5B0B"/>
    <w:rsid w:val="00ED6987"/>
    <w:rsid w:val="00ED7631"/>
    <w:rsid w:val="00EE0630"/>
    <w:rsid w:val="00EF0E0A"/>
    <w:rsid w:val="00EF7534"/>
    <w:rsid w:val="00EF7F82"/>
    <w:rsid w:val="00F005DE"/>
    <w:rsid w:val="00F01C45"/>
    <w:rsid w:val="00F046FC"/>
    <w:rsid w:val="00F04E16"/>
    <w:rsid w:val="00F05119"/>
    <w:rsid w:val="00F05CDF"/>
    <w:rsid w:val="00F07394"/>
    <w:rsid w:val="00F1046A"/>
    <w:rsid w:val="00F11128"/>
    <w:rsid w:val="00F12290"/>
    <w:rsid w:val="00F14518"/>
    <w:rsid w:val="00F159FE"/>
    <w:rsid w:val="00F17C06"/>
    <w:rsid w:val="00F20C2A"/>
    <w:rsid w:val="00F21BB0"/>
    <w:rsid w:val="00F24E01"/>
    <w:rsid w:val="00F31378"/>
    <w:rsid w:val="00F35CB6"/>
    <w:rsid w:val="00F3619B"/>
    <w:rsid w:val="00F36532"/>
    <w:rsid w:val="00F40F96"/>
    <w:rsid w:val="00F457A4"/>
    <w:rsid w:val="00F45FEE"/>
    <w:rsid w:val="00F476E7"/>
    <w:rsid w:val="00F50EE8"/>
    <w:rsid w:val="00F51E32"/>
    <w:rsid w:val="00F61499"/>
    <w:rsid w:val="00F64410"/>
    <w:rsid w:val="00F651A8"/>
    <w:rsid w:val="00F6636C"/>
    <w:rsid w:val="00F665D4"/>
    <w:rsid w:val="00F666CA"/>
    <w:rsid w:val="00F6762B"/>
    <w:rsid w:val="00F676F1"/>
    <w:rsid w:val="00F70BD0"/>
    <w:rsid w:val="00F74A33"/>
    <w:rsid w:val="00F7622C"/>
    <w:rsid w:val="00F76FA1"/>
    <w:rsid w:val="00F77452"/>
    <w:rsid w:val="00F777CB"/>
    <w:rsid w:val="00F83163"/>
    <w:rsid w:val="00F8392C"/>
    <w:rsid w:val="00F84E18"/>
    <w:rsid w:val="00F867E6"/>
    <w:rsid w:val="00F86B8B"/>
    <w:rsid w:val="00F87A8D"/>
    <w:rsid w:val="00F92146"/>
    <w:rsid w:val="00F9326F"/>
    <w:rsid w:val="00F96901"/>
    <w:rsid w:val="00FA214F"/>
    <w:rsid w:val="00FA372F"/>
    <w:rsid w:val="00FA464B"/>
    <w:rsid w:val="00FA5826"/>
    <w:rsid w:val="00FA5B4C"/>
    <w:rsid w:val="00FA5DE1"/>
    <w:rsid w:val="00FA67D0"/>
    <w:rsid w:val="00FB150C"/>
    <w:rsid w:val="00FB3BF7"/>
    <w:rsid w:val="00FB46E7"/>
    <w:rsid w:val="00FC1205"/>
    <w:rsid w:val="00FC1473"/>
    <w:rsid w:val="00FC1E99"/>
    <w:rsid w:val="00FC223F"/>
    <w:rsid w:val="00FC2E9B"/>
    <w:rsid w:val="00FC4DF2"/>
    <w:rsid w:val="00FD0B19"/>
    <w:rsid w:val="00FD0BEC"/>
    <w:rsid w:val="00FD1302"/>
    <w:rsid w:val="00FD36CD"/>
    <w:rsid w:val="00FD533D"/>
    <w:rsid w:val="00FD5FDF"/>
    <w:rsid w:val="00FE0699"/>
    <w:rsid w:val="00FE0E11"/>
    <w:rsid w:val="00FE68B5"/>
    <w:rsid w:val="00FE7690"/>
    <w:rsid w:val="00FF3145"/>
    <w:rsid w:val="00FF6F94"/>
    <w:rsid w:val="00FF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B4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562D"/>
  </w:style>
  <w:style w:type="paragraph" w:styleId="Ttulo1">
    <w:name w:val="heading 1"/>
    <w:basedOn w:val="Normal"/>
    <w:link w:val="Ttulo1Char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Fontepargpadro"/>
    <w:rsid w:val="007360D6"/>
  </w:style>
  <w:style w:type="character" w:styleId="Hyperlink">
    <w:name w:val="Hyperlink"/>
    <w:basedOn w:val="Fontepargpadro"/>
    <w:uiPriority w:val="99"/>
    <w:unhideWhenUsed/>
    <w:rsid w:val="000D337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F6636C"/>
    <w:rPr>
      <w:b/>
      <w:bCs/>
    </w:rPr>
  </w:style>
  <w:style w:type="paragraph" w:styleId="Pr-formataoHTML">
    <w:name w:val="HTML Preformatted"/>
    <w:basedOn w:val="Normal"/>
    <w:link w:val="Pr-formataoHTMLChar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Fontepargpadro"/>
    <w:rsid w:val="004D6FFB"/>
  </w:style>
  <w:style w:type="character" w:customStyle="1" w:styleId="doi">
    <w:name w:val="doi"/>
    <w:basedOn w:val="Fontepargpadro"/>
    <w:rsid w:val="004D6FFB"/>
  </w:style>
  <w:style w:type="paragraph" w:customStyle="1" w:styleId="autores">
    <w:name w:val="autores"/>
    <w:basedOn w:val="Normal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1402"/>
  </w:style>
  <w:style w:type="paragraph" w:styleId="Rodap">
    <w:name w:val="footer"/>
    <w:basedOn w:val="Normal"/>
    <w:link w:val="Rodap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41402"/>
  </w:style>
  <w:style w:type="character" w:styleId="Refdecomentrio">
    <w:name w:val="annotation reference"/>
    <w:basedOn w:val="Fontepargpadro"/>
    <w:uiPriority w:val="99"/>
    <w:semiHidden/>
    <w:unhideWhenUsed/>
    <w:rsid w:val="00443DF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3DF9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nfase">
    <w:name w:val="Emphasis"/>
    <w:basedOn w:val="Fontepargpadro"/>
    <w:uiPriority w:val="20"/>
    <w:qFormat/>
    <w:rsid w:val="00FC223F"/>
    <w:rPr>
      <w:i/>
      <w:iCs/>
    </w:rPr>
  </w:style>
  <w:style w:type="character" w:customStyle="1" w:styleId="a">
    <w:name w:val="_"/>
    <w:basedOn w:val="Fontepargpadro"/>
    <w:rsid w:val="0021164E"/>
  </w:style>
  <w:style w:type="character" w:customStyle="1" w:styleId="ls5">
    <w:name w:val="ls5"/>
    <w:basedOn w:val="Fontepargpadro"/>
    <w:rsid w:val="0021164E"/>
  </w:style>
  <w:style w:type="character" w:customStyle="1" w:styleId="ls7">
    <w:name w:val="ls7"/>
    <w:basedOn w:val="Fontepargpadro"/>
    <w:rsid w:val="0021164E"/>
  </w:style>
  <w:style w:type="character" w:customStyle="1" w:styleId="fc2">
    <w:name w:val="fc2"/>
    <w:basedOn w:val="Fontepargpadro"/>
    <w:rsid w:val="0021164E"/>
  </w:style>
  <w:style w:type="character" w:customStyle="1" w:styleId="ff5">
    <w:name w:val="ff5"/>
    <w:basedOn w:val="Fontepargpadro"/>
    <w:rsid w:val="0021164E"/>
  </w:style>
  <w:style w:type="table" w:styleId="Tabelacomgrade">
    <w:name w:val="Table Grid"/>
    <w:basedOn w:val="Tabelanormal"/>
    <w:uiPriority w:val="59"/>
    <w:rsid w:val="001664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6324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Fontepargpadro"/>
    <w:rsid w:val="00236CA3"/>
  </w:style>
  <w:style w:type="character" w:customStyle="1" w:styleId="ur">
    <w:name w:val="ur"/>
    <w:basedOn w:val="Fontepargpadro"/>
    <w:rsid w:val="00236CA3"/>
  </w:style>
  <w:style w:type="character" w:customStyle="1" w:styleId="vpqmgb">
    <w:name w:val="vpqmgb"/>
    <w:basedOn w:val="Fontepargpadro"/>
    <w:rsid w:val="00236CA3"/>
  </w:style>
  <w:style w:type="character" w:customStyle="1" w:styleId="sv">
    <w:name w:val="sv"/>
    <w:basedOn w:val="Fontepargpadro"/>
    <w:rsid w:val="00236CA3"/>
  </w:style>
  <w:style w:type="paragraph" w:styleId="Reviso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Fontepargpadro"/>
    <w:rsid w:val="00D075EA"/>
  </w:style>
  <w:style w:type="paragraph" w:styleId="SemEspaamento">
    <w:name w:val="No Spacing"/>
    <w:uiPriority w:val="1"/>
    <w:qFormat/>
    <w:rsid w:val="00894C3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562D"/>
  </w:style>
  <w:style w:type="paragraph" w:styleId="Ttulo1">
    <w:name w:val="heading 1"/>
    <w:basedOn w:val="Normal"/>
    <w:link w:val="Ttulo1Char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Fontepargpadro"/>
    <w:rsid w:val="007360D6"/>
  </w:style>
  <w:style w:type="character" w:styleId="Hyperlink">
    <w:name w:val="Hyperlink"/>
    <w:basedOn w:val="Fontepargpadro"/>
    <w:uiPriority w:val="99"/>
    <w:unhideWhenUsed/>
    <w:rsid w:val="000D337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F6636C"/>
    <w:rPr>
      <w:b/>
      <w:bCs/>
    </w:rPr>
  </w:style>
  <w:style w:type="paragraph" w:styleId="Pr-formataoHTML">
    <w:name w:val="HTML Preformatted"/>
    <w:basedOn w:val="Normal"/>
    <w:link w:val="Pr-formataoHTMLChar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Fontepargpadro"/>
    <w:rsid w:val="004D6FFB"/>
  </w:style>
  <w:style w:type="character" w:customStyle="1" w:styleId="doi">
    <w:name w:val="doi"/>
    <w:basedOn w:val="Fontepargpadro"/>
    <w:rsid w:val="004D6FFB"/>
  </w:style>
  <w:style w:type="paragraph" w:customStyle="1" w:styleId="autores">
    <w:name w:val="autores"/>
    <w:basedOn w:val="Normal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1402"/>
  </w:style>
  <w:style w:type="paragraph" w:styleId="Rodap">
    <w:name w:val="footer"/>
    <w:basedOn w:val="Normal"/>
    <w:link w:val="RodapChar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41402"/>
  </w:style>
  <w:style w:type="character" w:styleId="Refdecomentrio">
    <w:name w:val="annotation reference"/>
    <w:basedOn w:val="Fontepargpadro"/>
    <w:uiPriority w:val="99"/>
    <w:semiHidden/>
    <w:unhideWhenUsed/>
    <w:rsid w:val="00443DF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3DF9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nfase">
    <w:name w:val="Emphasis"/>
    <w:basedOn w:val="Fontepargpadro"/>
    <w:uiPriority w:val="20"/>
    <w:qFormat/>
    <w:rsid w:val="00FC223F"/>
    <w:rPr>
      <w:i/>
      <w:iCs/>
    </w:rPr>
  </w:style>
  <w:style w:type="character" w:customStyle="1" w:styleId="a">
    <w:name w:val="_"/>
    <w:basedOn w:val="Fontepargpadro"/>
    <w:rsid w:val="0021164E"/>
  </w:style>
  <w:style w:type="character" w:customStyle="1" w:styleId="ls5">
    <w:name w:val="ls5"/>
    <w:basedOn w:val="Fontepargpadro"/>
    <w:rsid w:val="0021164E"/>
  </w:style>
  <w:style w:type="character" w:customStyle="1" w:styleId="ls7">
    <w:name w:val="ls7"/>
    <w:basedOn w:val="Fontepargpadro"/>
    <w:rsid w:val="0021164E"/>
  </w:style>
  <w:style w:type="character" w:customStyle="1" w:styleId="fc2">
    <w:name w:val="fc2"/>
    <w:basedOn w:val="Fontepargpadro"/>
    <w:rsid w:val="0021164E"/>
  </w:style>
  <w:style w:type="character" w:customStyle="1" w:styleId="ff5">
    <w:name w:val="ff5"/>
    <w:basedOn w:val="Fontepargpadro"/>
    <w:rsid w:val="0021164E"/>
  </w:style>
  <w:style w:type="table" w:styleId="Tabelacomgrade">
    <w:name w:val="Table Grid"/>
    <w:basedOn w:val="Tabelanormal"/>
    <w:uiPriority w:val="59"/>
    <w:rsid w:val="001664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6324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Fontepargpadro"/>
    <w:rsid w:val="00236CA3"/>
  </w:style>
  <w:style w:type="character" w:customStyle="1" w:styleId="ur">
    <w:name w:val="ur"/>
    <w:basedOn w:val="Fontepargpadro"/>
    <w:rsid w:val="00236CA3"/>
  </w:style>
  <w:style w:type="character" w:customStyle="1" w:styleId="vpqmgb">
    <w:name w:val="vpqmgb"/>
    <w:basedOn w:val="Fontepargpadro"/>
    <w:rsid w:val="00236CA3"/>
  </w:style>
  <w:style w:type="character" w:customStyle="1" w:styleId="sv">
    <w:name w:val="sv"/>
    <w:basedOn w:val="Fontepargpadro"/>
    <w:rsid w:val="00236CA3"/>
  </w:style>
  <w:style w:type="paragraph" w:styleId="Reviso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Fontepargpadro"/>
    <w:rsid w:val="00D075EA"/>
  </w:style>
  <w:style w:type="paragraph" w:styleId="SemEspaamento">
    <w:name w:val="No Spacing"/>
    <w:uiPriority w:val="1"/>
    <w:qFormat/>
    <w:rsid w:val="00894C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2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241318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85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326526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04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864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5367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96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4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2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2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30053">
          <w:marLeft w:val="0"/>
          <w:marRight w:val="0"/>
          <w:marTop w:val="150"/>
          <w:marBottom w:val="150"/>
          <w:divBdr>
            <w:top w:val="single" w:sz="6" w:space="0" w:color="BBBBB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6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406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janaina.macke@imed.edu.b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laudetebatistella1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gestaodepessoas@imed.edu.br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agelajust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30A27-0CDB-4857-B004-1627818DD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9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07T11:58:00Z</dcterms:created>
  <dcterms:modified xsi:type="dcterms:W3CDTF">2017-03-07T14:08:00Z</dcterms:modified>
</cp:coreProperties>
</file>